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urundi</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urundi received a score of 51.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urundi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urundi received a score of</w:t>
      </w:r>
      <w:r>
        <w:t xml:space="preserve"> </w:t>
      </w:r>
      <w:r>
        <w:rPr>
          <w:bCs/>
          <w:b/>
        </w:rPr>
        <w:t xml:space="preserve">62.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urundi received a score of 79.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urundi received a score of 19.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urundi received a score of 3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urundi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urundi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urundi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urundi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urundi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urundi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urundi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urundi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urundi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urundi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urundi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urundi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Burundi%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Burundi%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Burundi%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Burundi%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Burundi%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Burundi%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Burundi%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Burundi%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Burundi%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Burundi%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Burundi%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Burundi%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Burundi%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Burundi%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Burundi%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Burundi%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Burundi%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1990,2008</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2, 1998, 2006, 2013, 2014,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6, 2000, 2005, 2010,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31:27Z</dcterms:created>
  <dcterms:modified xsi:type="dcterms:W3CDTF">2024-03-19T13: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urundi Country Report</vt:lpwstr>
  </property>
</Properties>
</file>